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DDB68" w14:textId="297E5DC6" w:rsidR="0095764B" w:rsidRPr="00AE01D4" w:rsidRDefault="00DD269E" w:rsidP="0095764B">
      <w:pPr>
        <w:spacing w:line="240" w:lineRule="auto"/>
        <w:jc w:val="center"/>
        <w:rPr>
          <w:rStyle w:val="Strong"/>
          <w:rFonts w:ascii="Verdana" w:hAnsi="Verdana"/>
          <w:color w:val="C00000"/>
          <w:shd w:val="clear" w:color="auto" w:fill="FAFBFC"/>
        </w:rPr>
      </w:pPr>
      <w:r w:rsidRPr="00AE01D4">
        <w:rPr>
          <w:rStyle w:val="Strong"/>
          <w:rFonts w:ascii="Verdana" w:hAnsi="Verdana"/>
          <w:color w:val="C00000"/>
          <w:shd w:val="clear" w:color="auto" w:fill="FAFBFC"/>
        </w:rPr>
        <w:t>Focus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on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Teaching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and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Learning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="0095764B" w:rsidRPr="00AE01D4">
        <w:rPr>
          <w:rStyle w:val="Strong"/>
          <w:rFonts w:ascii="Verdana" w:hAnsi="Verdana"/>
          <w:color w:val="C00000"/>
          <w:shd w:val="clear" w:color="auto" w:fill="FAFBFC"/>
        </w:rPr>
        <w:t>|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="0095764B" w:rsidRPr="00AE01D4">
        <w:rPr>
          <w:rStyle w:val="Strong"/>
          <w:rFonts w:ascii="Verdana" w:hAnsi="Verdana"/>
          <w:color w:val="C00000"/>
          <w:shd w:val="clear" w:color="auto" w:fill="FAFBFC"/>
        </w:rPr>
        <w:t>Fall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="0095764B" w:rsidRPr="00AE01D4">
        <w:rPr>
          <w:rStyle w:val="Strong"/>
          <w:rFonts w:ascii="Verdana" w:hAnsi="Verdana"/>
          <w:color w:val="C00000"/>
          <w:shd w:val="clear" w:color="auto" w:fill="FAFBFC"/>
        </w:rPr>
        <w:t>2021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Lunch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and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Learn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Series</w:t>
      </w:r>
    </w:p>
    <w:p w14:paraId="6DA02CDB" w14:textId="5005E57F" w:rsidR="0095764B" w:rsidRPr="006E2FDF" w:rsidRDefault="00692EEC" w:rsidP="006D7B8B">
      <w:pPr>
        <w:spacing w:after="80" w:line="240" w:lineRule="auto"/>
        <w:jc w:val="center"/>
        <w:rPr>
          <w:rFonts w:ascii="Verdana" w:hAnsi="Verdana"/>
          <w:b/>
          <w:bCs/>
          <w:color w:val="000000"/>
          <w:shd w:val="clear" w:color="auto" w:fill="FAFBFC"/>
        </w:rPr>
      </w:pPr>
      <w:r w:rsidRPr="006E2FDF">
        <w:rPr>
          <w:rStyle w:val="Strong"/>
          <w:rFonts w:ascii="Verdana" w:hAnsi="Verdana"/>
          <w:color w:val="000000"/>
          <w:shd w:val="clear" w:color="auto" w:fill="FAFBFC"/>
        </w:rPr>
        <w:t>I</w:t>
      </w:r>
      <w:r w:rsidR="00F46191" w:rsidRPr="006E2FDF">
        <w:rPr>
          <w:rStyle w:val="Strong"/>
          <w:rFonts w:ascii="Verdana" w:hAnsi="Verdana"/>
          <w:color w:val="000000"/>
          <w:shd w:val="clear" w:color="auto" w:fill="FAFBFC"/>
        </w:rPr>
        <w:t>’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ve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got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mid-course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feedback: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What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do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I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do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with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it?</w:t>
      </w:r>
    </w:p>
    <w:p w14:paraId="6E3E565C" w14:textId="0A7CA320" w:rsidR="0095764B" w:rsidRPr="006E2FDF" w:rsidRDefault="0095764B" w:rsidP="0095764B">
      <w:pPr>
        <w:spacing w:line="240" w:lineRule="auto"/>
        <w:jc w:val="center"/>
        <w:rPr>
          <w:rStyle w:val="Strong"/>
          <w:rFonts w:ascii="Verdana" w:hAnsi="Verdana"/>
          <w:color w:val="000000"/>
          <w:shd w:val="clear" w:color="auto" w:fill="FAFBFC"/>
        </w:rPr>
      </w:pPr>
      <w:r w:rsidRPr="006E2FDF">
        <w:rPr>
          <w:rStyle w:val="Strong"/>
          <w:rFonts w:ascii="Verdana" w:hAnsi="Verdana"/>
          <w:color w:val="000000"/>
          <w:shd w:val="clear" w:color="auto" w:fill="FAFBFC"/>
        </w:rPr>
        <w:t>Guide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for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interpreting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mid-course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feedback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</w:p>
    <w:p w14:paraId="6731C14B" w14:textId="77777777" w:rsidR="0095764B" w:rsidRDefault="0095764B" w:rsidP="0095764B">
      <w:pPr>
        <w:spacing w:line="240" w:lineRule="auto"/>
        <w:jc w:val="center"/>
        <w:rPr>
          <w:rStyle w:val="Strong"/>
          <w:rFonts w:ascii="Verdana" w:hAnsi="Verdana"/>
          <w:color w:val="444444"/>
          <w:shd w:val="clear" w:color="auto" w:fill="FAFBFC"/>
        </w:rPr>
      </w:pPr>
    </w:p>
    <w:p w14:paraId="6AB555F8" w14:textId="28DDFCA3" w:rsidR="0095764B" w:rsidRPr="0095764B" w:rsidRDefault="0095764B" w:rsidP="0095764B">
      <w:pPr>
        <w:spacing w:line="240" w:lineRule="auto"/>
        <w:jc w:val="center"/>
        <w:rPr>
          <w:rStyle w:val="Strong"/>
          <w:rFonts w:ascii="Verdana" w:hAnsi="Verdana"/>
          <w:color w:val="444444"/>
          <w:shd w:val="clear" w:color="auto" w:fill="FAFBFC"/>
        </w:rPr>
        <w:sectPr w:rsidR="0095764B" w:rsidRPr="0095764B" w:rsidSect="00F46191">
          <w:footerReference w:type="even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8042D36" w14:textId="410B4173" w:rsidR="00DD269E" w:rsidRPr="0095764B" w:rsidRDefault="00D204B4" w:rsidP="00692EEC">
      <w:pPr>
        <w:rPr>
          <w:rFonts w:ascii="Verdana" w:hAnsi="Verdana"/>
          <w:color w:val="444444"/>
          <w:sz w:val="20"/>
          <w:szCs w:val="20"/>
          <w:shd w:val="clear" w:color="auto" w:fill="FAFBFC"/>
        </w:rPr>
      </w:pPr>
      <w:hyperlink r:id="rId9" w:history="1"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Center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for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Teaching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&amp;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Learning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Excellence</w:t>
        </w:r>
      </w:hyperlink>
      <w:r w:rsidR="006E2FDF">
        <w:rPr>
          <w:rFonts w:ascii="Verdana" w:hAnsi="Verdana"/>
          <w:color w:val="444444"/>
          <w:sz w:val="20"/>
          <w:szCs w:val="20"/>
          <w:shd w:val="clear" w:color="auto" w:fill="FAFBFC"/>
        </w:rPr>
        <w:t xml:space="preserve"> </w:t>
      </w:r>
    </w:p>
    <w:p w14:paraId="794331AA" w14:textId="16A6E952" w:rsidR="0095764B" w:rsidRPr="0095764B" w:rsidRDefault="006E2FDF" w:rsidP="0095764B">
      <w:pPr>
        <w:spacing w:after="200" w:line="240" w:lineRule="auto"/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</w:pPr>
      <w:r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    </w:t>
      </w:r>
      <w:hyperlink r:id="rId10" w:history="1"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CTLE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Assistance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Request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Form</w:t>
        </w:r>
      </w:hyperlink>
    </w:p>
    <w:p w14:paraId="73FD4CB4" w14:textId="5129C7D8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Nicholas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Bennett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Program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Support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Coordinator</w:t>
      </w:r>
    </w:p>
    <w:p w14:paraId="57749A9D" w14:textId="1193402A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Martha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iede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irector</w:t>
      </w:r>
    </w:p>
    <w:p w14:paraId="2F5C5161" w14:textId="0D39827A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Jeanine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Irons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Faculty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eveloper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for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iversity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Equity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nd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Inclusion</w:t>
      </w:r>
    </w:p>
    <w:p w14:paraId="4620B8EF" w14:textId="18B43D50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Laurel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Willingham-McLain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Consulting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Faculty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eveloper</w:t>
      </w:r>
    </w:p>
    <w:p w14:paraId="6666DDF8" w14:textId="3ED3633B" w:rsidR="00DD269E" w:rsidRPr="0095764B" w:rsidRDefault="00D204B4" w:rsidP="00692EEC">
      <w:pPr>
        <w:rPr>
          <w:rFonts w:ascii="Verdana" w:hAnsi="Verdana"/>
          <w:color w:val="444444"/>
          <w:sz w:val="20"/>
          <w:szCs w:val="20"/>
          <w:shd w:val="clear" w:color="auto" w:fill="FAFBFC"/>
        </w:rPr>
      </w:pPr>
      <w:hyperlink r:id="rId11" w:history="1"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Institutional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Effectiveness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and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Assessment</w:t>
        </w:r>
      </w:hyperlink>
    </w:p>
    <w:p w14:paraId="1B186E87" w14:textId="0E13F59A" w:rsidR="0095764B" w:rsidRDefault="006E2FDF" w:rsidP="0095764B">
      <w:pPr>
        <w:spacing w:after="200" w:line="240" w:lineRule="auto"/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</w:pPr>
      <w:r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    </w:t>
      </w:r>
      <w:hyperlink r:id="rId12" w:history="1"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Email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the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Assessment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Working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Team</w:t>
        </w:r>
      </w:hyperlink>
    </w:p>
    <w:p w14:paraId="2AE54B40" w14:textId="023D373E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Fresenai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feworki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ssessment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ssociate</w:t>
      </w:r>
    </w:p>
    <w:p w14:paraId="2D7EEC6A" w14:textId="69AA825A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95764B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Laura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95764B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Harrington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95764B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ssociate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95764B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irector</w:t>
      </w:r>
    </w:p>
    <w:p w14:paraId="38530BA5" w14:textId="68F0A90A" w:rsid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manda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Johnson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Sanguiliano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ssociate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irector</w:t>
      </w:r>
    </w:p>
    <w:p w14:paraId="7391C73C" w14:textId="26227006" w:rsidR="00CB386D" w:rsidRPr="00DD269E" w:rsidRDefault="00CB386D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Patrick </w:t>
      </w:r>
      <w:proofErr w:type="spellStart"/>
      <w:r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Schnobrich</w:t>
      </w:r>
      <w:proofErr w:type="spellEnd"/>
      <w:r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, Functional Business Analyst</w:t>
      </w:r>
    </w:p>
    <w:p w14:paraId="2D42C9BC" w14:textId="3AFA7D28" w:rsidR="00DD269E" w:rsidRPr="0095764B" w:rsidRDefault="00DD269E" w:rsidP="00DD269E">
      <w:pPr>
        <w:spacing w:before="120" w:after="0" w:line="240" w:lineRule="auto"/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</w:pPr>
    </w:p>
    <w:p w14:paraId="7CBA8D4F" w14:textId="77777777" w:rsidR="0095764B" w:rsidRDefault="0095764B" w:rsidP="00692EEC">
      <w:pPr>
        <w:rPr>
          <w:rFonts w:ascii="Verdana" w:hAnsi="Verdana"/>
          <w:color w:val="444444"/>
          <w:shd w:val="clear" w:color="auto" w:fill="FAFBFC"/>
        </w:rPr>
        <w:sectPr w:rsidR="0095764B" w:rsidSect="0095764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77B4432" w14:textId="49AFEA41" w:rsidR="00DD269E" w:rsidRPr="0095764B" w:rsidRDefault="00DD269E" w:rsidP="008A1C3D">
      <w:pPr>
        <w:spacing w:after="0" w:line="240" w:lineRule="auto"/>
        <w:rPr>
          <w:rFonts w:ascii="Verdana" w:hAnsi="Verdana"/>
          <w:color w:val="444444"/>
          <w:shd w:val="clear" w:color="auto" w:fill="FAFBFC"/>
        </w:rPr>
      </w:pPr>
    </w:p>
    <w:p w14:paraId="69F8FCBC" w14:textId="6124D36B" w:rsidR="00E92797" w:rsidRPr="0095764B" w:rsidRDefault="0095764B" w:rsidP="00E92797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0" w:color="auto"/>
        </w:pBdr>
        <w:spacing w:after="80"/>
        <w:ind w:left="187" w:right="360"/>
        <w:rPr>
          <w:rFonts w:ascii="Verdana" w:hAnsi="Verdana"/>
        </w:rPr>
      </w:pPr>
      <w:r w:rsidRPr="0095764B">
        <w:rPr>
          <w:rFonts w:ascii="Verdana" w:hAnsi="Verdana"/>
          <w:b/>
          <w:bCs/>
          <w:color w:val="D74100"/>
        </w:rPr>
        <w:t>Session</w:t>
      </w:r>
      <w:r w:rsidR="006E2FDF">
        <w:rPr>
          <w:rFonts w:ascii="Verdana" w:hAnsi="Verdana"/>
          <w:b/>
          <w:bCs/>
          <w:color w:val="D74100"/>
        </w:rPr>
        <w:t xml:space="preserve"> </w:t>
      </w:r>
      <w:r w:rsidRPr="0095764B">
        <w:rPr>
          <w:rFonts w:ascii="Verdana" w:hAnsi="Verdana"/>
          <w:b/>
          <w:bCs/>
          <w:color w:val="D74100"/>
        </w:rPr>
        <w:t>Outline</w:t>
      </w:r>
      <w:r w:rsidR="00E92797">
        <w:rPr>
          <w:rFonts w:ascii="Verdana" w:hAnsi="Verdana"/>
          <w:b/>
          <w:bCs/>
          <w:color w:val="D74100"/>
        </w:rPr>
        <w:br/>
      </w:r>
      <w:r w:rsidR="00E92797">
        <w:rPr>
          <w:rFonts w:ascii="Verdana" w:hAnsi="Verdana"/>
          <w:b/>
          <w:bCs/>
          <w:color w:val="D74100"/>
        </w:rPr>
        <w:br/>
      </w:r>
      <w:r w:rsidR="00E92797">
        <w:rPr>
          <w:rFonts w:ascii="Verdana" w:hAnsi="Verdana"/>
        </w:rPr>
        <w:t>W</w:t>
      </w:r>
      <w:r w:rsidR="00E92797" w:rsidRPr="0095764B">
        <w:rPr>
          <w:rFonts w:ascii="Verdana" w:hAnsi="Verdana"/>
        </w:rPr>
        <w:t>elcome</w:t>
      </w:r>
      <w:r w:rsidR="00E92797">
        <w:rPr>
          <w:rFonts w:ascii="Verdana" w:hAnsi="Verdana"/>
        </w:rPr>
        <w:t xml:space="preserve"> </w:t>
      </w:r>
      <w:r w:rsidR="00E92797" w:rsidRPr="0095764B">
        <w:rPr>
          <w:rFonts w:ascii="Verdana" w:hAnsi="Verdana"/>
        </w:rPr>
        <w:t>and</w:t>
      </w:r>
      <w:r w:rsidR="00E92797">
        <w:rPr>
          <w:rFonts w:ascii="Verdana" w:hAnsi="Verdana"/>
        </w:rPr>
        <w:t xml:space="preserve"> </w:t>
      </w:r>
      <w:r w:rsidR="00E92797" w:rsidRPr="0095764B">
        <w:rPr>
          <w:rFonts w:ascii="Verdana" w:hAnsi="Verdana"/>
        </w:rPr>
        <w:t>intro</w:t>
      </w:r>
      <w:r w:rsidR="00E92797">
        <w:rPr>
          <w:rFonts w:ascii="Verdana" w:hAnsi="Verdana"/>
        </w:rPr>
        <w:t xml:space="preserve">duction </w:t>
      </w:r>
      <w:r w:rsidR="00E92797" w:rsidRPr="0095764B">
        <w:rPr>
          <w:rFonts w:ascii="Verdana" w:hAnsi="Verdana"/>
        </w:rPr>
        <w:t>to</w:t>
      </w:r>
      <w:r w:rsidR="00E92797">
        <w:rPr>
          <w:rFonts w:ascii="Verdana" w:hAnsi="Verdana"/>
        </w:rPr>
        <w:t xml:space="preserve"> </w:t>
      </w:r>
      <w:r w:rsidR="00E92797" w:rsidRPr="0095764B">
        <w:rPr>
          <w:rFonts w:ascii="Verdana" w:hAnsi="Verdana"/>
        </w:rPr>
        <w:t>the</w:t>
      </w:r>
      <w:r w:rsidR="00E92797">
        <w:rPr>
          <w:rFonts w:ascii="Verdana" w:hAnsi="Verdana"/>
        </w:rPr>
        <w:t xml:space="preserve"> </w:t>
      </w:r>
      <w:r w:rsidR="00E92797" w:rsidRPr="0095764B">
        <w:rPr>
          <w:rFonts w:ascii="Verdana" w:hAnsi="Verdana"/>
        </w:rPr>
        <w:t>proces</w:t>
      </w:r>
      <w:r w:rsidR="00E92797">
        <w:rPr>
          <w:rFonts w:ascii="Verdana" w:hAnsi="Verdana"/>
        </w:rPr>
        <w:t>s</w:t>
      </w:r>
    </w:p>
    <w:p w14:paraId="10049E5A" w14:textId="77777777" w:rsidR="00E92797" w:rsidRPr="0095764B" w:rsidRDefault="00E92797" w:rsidP="00E92797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0" w:color="auto"/>
        </w:pBdr>
        <w:spacing w:after="80"/>
        <w:ind w:left="187" w:right="360"/>
        <w:rPr>
          <w:rFonts w:ascii="Verdana" w:hAnsi="Verdana"/>
        </w:rPr>
      </w:pPr>
      <w:r w:rsidRPr="0095764B">
        <w:rPr>
          <w:rFonts w:ascii="Verdana" w:hAnsi="Verdana"/>
        </w:rPr>
        <w:t>Individual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work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look</w:t>
      </w:r>
      <w:r>
        <w:rPr>
          <w:rFonts w:ascii="Verdana" w:hAnsi="Verdana"/>
        </w:rPr>
        <w:t xml:space="preserve">ing </w:t>
      </w:r>
      <w:r w:rsidRPr="0095764B">
        <w:rPr>
          <w:rFonts w:ascii="Verdana" w:hAnsi="Verdana"/>
        </w:rPr>
        <w:t>at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results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using</w:t>
      </w:r>
      <w:r>
        <w:rPr>
          <w:rFonts w:ascii="Verdana" w:hAnsi="Verdana"/>
        </w:rPr>
        <w:t xml:space="preserve"> this g</w:t>
      </w:r>
      <w:r w:rsidRPr="0095764B">
        <w:rPr>
          <w:rFonts w:ascii="Verdana" w:hAnsi="Verdana"/>
        </w:rPr>
        <w:t>uide</w:t>
      </w:r>
    </w:p>
    <w:p w14:paraId="1C3BA54F" w14:textId="77777777" w:rsidR="00E92797" w:rsidRPr="0095764B" w:rsidRDefault="00E92797" w:rsidP="00E92797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0" w:color="auto"/>
        </w:pBdr>
        <w:spacing w:after="80"/>
        <w:ind w:left="187" w:right="360"/>
        <w:rPr>
          <w:rFonts w:ascii="Verdana" w:hAnsi="Verdana"/>
        </w:rPr>
      </w:pPr>
      <w:r>
        <w:rPr>
          <w:rFonts w:ascii="Verdana" w:hAnsi="Verdana"/>
        </w:rPr>
        <w:t>S</w:t>
      </w:r>
      <w:r w:rsidRPr="0095764B">
        <w:rPr>
          <w:rFonts w:ascii="Verdana" w:hAnsi="Verdana"/>
        </w:rPr>
        <w:t>mall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group</w:t>
      </w:r>
      <w:r>
        <w:rPr>
          <w:rFonts w:ascii="Verdana" w:hAnsi="Verdana"/>
        </w:rPr>
        <w:t xml:space="preserve"> discussion of </w:t>
      </w:r>
      <w:r w:rsidRPr="0095764B">
        <w:rPr>
          <w:rFonts w:ascii="Verdana" w:hAnsi="Verdana"/>
        </w:rPr>
        <w:t>2-3</w:t>
      </w:r>
      <w:r>
        <w:rPr>
          <w:rFonts w:ascii="Verdana" w:hAnsi="Verdana"/>
        </w:rPr>
        <w:t xml:space="preserve"> instructors, sharing </w:t>
      </w:r>
      <w:r w:rsidRPr="0095764B">
        <w:rPr>
          <w:rFonts w:ascii="Verdana" w:hAnsi="Verdana"/>
        </w:rPr>
        <w:t>one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thin</w:t>
      </w:r>
      <w:r>
        <w:rPr>
          <w:rFonts w:ascii="Verdana" w:hAnsi="Verdana"/>
        </w:rPr>
        <w:t xml:space="preserve">g </w:t>
      </w:r>
      <w:r w:rsidRPr="0095764B">
        <w:rPr>
          <w:rFonts w:ascii="Verdana" w:hAnsi="Verdana"/>
        </w:rPr>
        <w:t>from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this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process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(</w:t>
      </w:r>
      <w:r>
        <w:rPr>
          <w:rFonts w:ascii="Verdana" w:hAnsi="Verdana"/>
        </w:rPr>
        <w:t xml:space="preserve">e.g., </w:t>
      </w:r>
      <w:r w:rsidRPr="0095764B">
        <w:rPr>
          <w:rFonts w:ascii="Verdana" w:hAnsi="Verdana"/>
        </w:rPr>
        <w:t>about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the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process,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about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the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results,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next</w:t>
      </w:r>
      <w:r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step</w:t>
      </w:r>
      <w:r>
        <w:rPr>
          <w:rFonts w:ascii="Verdana" w:hAnsi="Verdana"/>
        </w:rPr>
        <w:t>s)</w:t>
      </w:r>
    </w:p>
    <w:p w14:paraId="37418D89" w14:textId="77777777" w:rsidR="00E92797" w:rsidRPr="0095764B" w:rsidRDefault="00E92797" w:rsidP="00E92797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0" w:color="auto"/>
        </w:pBdr>
        <w:spacing w:after="80"/>
        <w:ind w:left="187" w:right="360"/>
        <w:rPr>
          <w:rFonts w:ascii="Verdana" w:hAnsi="Verdana"/>
        </w:rPr>
      </w:pPr>
      <w:r>
        <w:rPr>
          <w:rFonts w:ascii="Verdana" w:hAnsi="Verdana"/>
        </w:rPr>
        <w:t>Closing thoughts</w:t>
      </w:r>
    </w:p>
    <w:p w14:paraId="6D9082F6" w14:textId="77777777" w:rsidR="00833765" w:rsidRPr="0095764B" w:rsidRDefault="00833765" w:rsidP="008A1C3D">
      <w:pPr>
        <w:spacing w:after="0"/>
        <w:rPr>
          <w:rFonts w:ascii="Verdana" w:hAnsi="Verdana"/>
          <w:b/>
          <w:bCs/>
          <w:color w:val="C45911" w:themeColor="accent2" w:themeShade="BF"/>
        </w:rPr>
      </w:pPr>
    </w:p>
    <w:p w14:paraId="132777E7" w14:textId="1CEC2B5E" w:rsidR="0079282E" w:rsidRPr="0095764B" w:rsidRDefault="0095764B" w:rsidP="00833765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t>Step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1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Look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a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feedback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on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teaching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tha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you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hav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received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thi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semester</w:t>
      </w:r>
      <w:r>
        <w:rPr>
          <w:rFonts w:ascii="Verdana" w:eastAsia="Times New Roman" w:hAnsi="Verdana" w:cs="Calibri"/>
          <w:b/>
          <w:bCs/>
          <w:color w:val="000000"/>
        </w:rPr>
        <w:t>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</w:p>
    <w:p w14:paraId="7B292252" w14:textId="4575F452" w:rsidR="0079282E" w:rsidRPr="0095764B" w:rsidRDefault="00833765" w:rsidP="0095764B">
      <w:pPr>
        <w:spacing w:line="240" w:lineRule="auto"/>
        <w:rPr>
          <w:rFonts w:ascii="Verdana" w:eastAsia="Times New Roman" w:hAnsi="Verdana" w:cs="Times New Roman"/>
        </w:rPr>
      </w:pPr>
      <w:r w:rsidRPr="0095764B">
        <w:rPr>
          <w:rFonts w:ascii="Verdana" w:eastAsia="Times New Roman" w:hAnsi="Verdana" w:cs="Calibri"/>
          <w:color w:val="000000"/>
        </w:rPr>
        <w:t>Rea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roug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95764B">
        <w:rPr>
          <w:rFonts w:ascii="Verdana" w:eastAsia="Times New Roman" w:hAnsi="Verdana" w:cs="Calibri"/>
          <w:color w:val="000000"/>
        </w:rPr>
        <w:t>follow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statements.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Ca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identif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wit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an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them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Ho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migh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adap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them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el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migh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add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</w:p>
    <w:p w14:paraId="74169A66" w14:textId="7C49F56C" w:rsidR="0079282E" w:rsidRPr="0095764B" w:rsidRDefault="0079282E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Overall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</w:t>
      </w:r>
      <w:r w:rsidR="00F46191">
        <w:rPr>
          <w:rFonts w:ascii="Verdana" w:eastAsia="Times New Roman" w:hAnsi="Verdana" w:cs="Calibri"/>
          <w:color w:val="000000"/>
        </w:rPr>
        <w:t>’</w:t>
      </w:r>
      <w:r w:rsidRPr="0095764B">
        <w:rPr>
          <w:rFonts w:ascii="Verdana" w:eastAsia="Times New Roman" w:hAnsi="Verdana" w:cs="Calibri"/>
          <w:color w:val="000000"/>
        </w:rPr>
        <w:t>m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please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it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response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b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r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r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e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rea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</w:t>
      </w:r>
      <w:r w:rsidR="00F46191">
        <w:rPr>
          <w:rFonts w:ascii="Verdana" w:eastAsia="Times New Roman" w:hAnsi="Verdana" w:cs="Calibri"/>
          <w:color w:val="000000"/>
        </w:rPr>
        <w:t>’</w:t>
      </w:r>
      <w:r w:rsidRPr="0095764B">
        <w:rPr>
          <w:rFonts w:ascii="Verdana" w:eastAsia="Times New Roman" w:hAnsi="Verdana" w:cs="Calibri"/>
          <w:color w:val="000000"/>
        </w:rPr>
        <w:t>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lik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mprove.</w:t>
      </w:r>
      <w:r w:rsidRPr="0095764B">
        <w:rPr>
          <w:rFonts w:ascii="Verdana" w:eastAsia="Times New Roman" w:hAnsi="Verdana" w:cs="Calibri"/>
          <w:color w:val="000000"/>
        </w:rPr>
        <w:tab/>
      </w:r>
    </w:p>
    <w:p w14:paraId="222E2993" w14:textId="7D37F380" w:rsidR="0079282E" w:rsidRPr="0095764B" w:rsidRDefault="00C52E61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Compare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pas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eedback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hav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proofErr w:type="gramStart"/>
      <w:r w:rsidRPr="0095764B">
        <w:rPr>
          <w:rFonts w:ascii="Verdana" w:eastAsia="Times New Roman" w:hAnsi="Verdana" w:cs="Calibri"/>
          <w:color w:val="000000"/>
        </w:rPr>
        <w:t>gotten,</w:t>
      </w:r>
      <w:proofErr w:type="gramEnd"/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I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think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m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teach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improving.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</w:p>
    <w:p w14:paraId="5FFDC33E" w14:textId="2985C484" w:rsidR="0079282E" w:rsidRPr="0095764B" w:rsidRDefault="0079282E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I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ink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er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negativel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mpacte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b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e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ritical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s.</w:t>
      </w:r>
    </w:p>
    <w:p w14:paraId="25380F5F" w14:textId="57BA0F3D" w:rsidR="0079282E" w:rsidRPr="0095764B" w:rsidRDefault="0079282E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I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e</w:t>
      </w:r>
      <w:r w:rsidR="00A15F5E" w:rsidRPr="0095764B">
        <w:rPr>
          <w:rFonts w:ascii="Verdana" w:eastAsia="Times New Roman" w:hAnsi="Verdana" w:cs="Calibri"/>
          <w:color w:val="000000"/>
        </w:rPr>
        <w:t>el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sistanc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ur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nt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o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design</w:t>
      </w:r>
      <w:r w:rsidR="00C52E61" w:rsidRPr="0095764B">
        <w:rPr>
          <w:rFonts w:ascii="Verdana" w:eastAsia="Times New Roman" w:hAnsi="Verdana" w:cs="Calibri"/>
          <w:color w:val="000000"/>
        </w:rPr>
        <w:t>.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</w:p>
    <w:p w14:paraId="72B26DED" w14:textId="116F27BD" w:rsidR="0079282E" w:rsidRPr="0095764B" w:rsidRDefault="0079282E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Som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mment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all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urpri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me.</w:t>
      </w:r>
    </w:p>
    <w:p w14:paraId="423002B3" w14:textId="4E9F902F" w:rsidR="0079282E" w:rsidRPr="0095764B" w:rsidRDefault="0079282E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I</w:t>
      </w:r>
      <w:r w:rsidR="00F46191">
        <w:rPr>
          <w:rFonts w:ascii="Verdana" w:eastAsia="Times New Roman" w:hAnsi="Verdana" w:cs="Calibri"/>
          <w:color w:val="000000"/>
        </w:rPr>
        <w:t>’</w:t>
      </w:r>
      <w:r w:rsidRPr="0095764B">
        <w:rPr>
          <w:rFonts w:ascii="Verdana" w:eastAsia="Times New Roman" w:hAnsi="Verdana" w:cs="Calibri"/>
          <w:color w:val="000000"/>
        </w:rPr>
        <w:t>m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overwhelme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b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response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I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don</w:t>
      </w:r>
      <w:r w:rsidR="00F46191">
        <w:rPr>
          <w:rFonts w:ascii="Verdana" w:eastAsia="Times New Roman" w:hAnsi="Verdana" w:cs="Calibri"/>
          <w:color w:val="000000"/>
        </w:rPr>
        <w:t>’</w:t>
      </w:r>
      <w:r w:rsidRPr="0095764B">
        <w:rPr>
          <w:rFonts w:ascii="Verdana" w:eastAsia="Times New Roman" w:hAnsi="Verdana" w:cs="Calibri"/>
          <w:color w:val="000000"/>
        </w:rPr>
        <w:t>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eve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kno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ink.</w:t>
      </w:r>
    </w:p>
    <w:p w14:paraId="450B9025" w14:textId="77777777" w:rsidR="0079282E" w:rsidRPr="0095764B" w:rsidRDefault="0079282E" w:rsidP="0079282E">
      <w:pPr>
        <w:spacing w:after="0" w:line="240" w:lineRule="auto"/>
        <w:rPr>
          <w:rFonts w:ascii="Verdana" w:eastAsia="Times New Roman" w:hAnsi="Verdana" w:cs="Times New Roman"/>
        </w:rPr>
      </w:pPr>
    </w:p>
    <w:p w14:paraId="67A5BE1F" w14:textId="3F90410B" w:rsidR="0079282E" w:rsidRPr="0095764B" w:rsidRDefault="0079282E" w:rsidP="0079282E">
      <w:pPr>
        <w:spacing w:after="0" w:line="240" w:lineRule="auto"/>
        <w:rPr>
          <w:rFonts w:ascii="Verdana" w:eastAsia="Times New Roman" w:hAnsi="Verdana" w:cs="Times New Roman"/>
        </w:rPr>
      </w:pP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el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oul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a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bo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yo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experience?</w:t>
      </w:r>
    </w:p>
    <w:p w14:paraId="5C7B8D91" w14:textId="2F523136" w:rsidR="001A1262" w:rsidRDefault="001A1262">
      <w:pPr>
        <w:rPr>
          <w:rFonts w:ascii="Verdana" w:eastAsia="Times New Roman" w:hAnsi="Verdana" w:cs="Times New Roman"/>
        </w:rPr>
      </w:pPr>
      <w:r>
        <w:rPr>
          <w:rFonts w:ascii="Verdana" w:eastAsia="Times New Roman" w:hAnsi="Verdana" w:cs="Times New Roman"/>
        </w:rPr>
        <w:br w:type="page"/>
      </w:r>
    </w:p>
    <w:p w14:paraId="5F5F74B2" w14:textId="76C1D33C" w:rsidR="001A1262" w:rsidRPr="0095764B" w:rsidRDefault="001A1262" w:rsidP="001A1262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lastRenderedPageBreak/>
        <w:t>Step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2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241ED" w:rsidRPr="0095764B">
        <w:rPr>
          <w:rFonts w:ascii="Verdana" w:eastAsia="Times New Roman" w:hAnsi="Verdana" w:cs="Calibri"/>
          <w:b/>
          <w:bCs/>
          <w:color w:val="000000"/>
        </w:rPr>
        <w:t>Do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241ED" w:rsidRPr="0095764B">
        <w:rPr>
          <w:rFonts w:ascii="Verdana" w:eastAsia="Times New Roman" w:hAnsi="Verdana" w:cs="Calibri"/>
          <w:b/>
          <w:bCs/>
          <w:color w:val="000000"/>
        </w:rPr>
        <w:t>a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241ED" w:rsidRPr="0095764B">
        <w:rPr>
          <w:rFonts w:ascii="Verdana" w:eastAsia="Times New Roman" w:hAnsi="Verdana" w:cs="Calibri"/>
          <w:b/>
          <w:bCs/>
          <w:color w:val="000000"/>
        </w:rPr>
        <w:t>quick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241ED" w:rsidRPr="0095764B">
        <w:rPr>
          <w:rFonts w:ascii="Verdana" w:eastAsia="Times New Roman" w:hAnsi="Verdana" w:cs="Calibri"/>
          <w:b/>
          <w:bCs/>
          <w:color w:val="000000"/>
        </w:rPr>
        <w:t>analysi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using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firs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thre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row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of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F46191"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tabl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F46191">
        <w:rPr>
          <w:rFonts w:ascii="Verdana" w:eastAsia="Times New Roman" w:hAnsi="Verdana" w:cs="Calibri"/>
          <w:b/>
          <w:bCs/>
          <w:color w:val="000000"/>
        </w:rPr>
        <w:t>below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(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other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row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ar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integrated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in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nex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steps).</w:t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1A1262" w:rsidRPr="001A1262" w14:paraId="164D00C0" w14:textId="77777777" w:rsidTr="00AE01D4">
        <w:tc>
          <w:tcPr>
            <w:tcW w:w="4680" w:type="dxa"/>
            <w:hideMark/>
          </w:tcPr>
          <w:p w14:paraId="66D739E2" w14:textId="632C9E37" w:rsidR="001A1262" w:rsidRPr="001A1262" w:rsidRDefault="001A1262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color w:val="000000"/>
              </w:rPr>
              <w:t>Throw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ff-the-wal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omm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no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rovid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ith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usefu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nformatio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n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forg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bo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m.</w:t>
            </w:r>
          </w:p>
        </w:tc>
        <w:tc>
          <w:tcPr>
            <w:tcW w:w="4680" w:type="dxa"/>
            <w:hideMark/>
          </w:tcPr>
          <w:p w14:paraId="69D47302" w14:textId="7690D9C9" w:rsidR="001A1262" w:rsidRPr="001A1262" w:rsidRDefault="00F46191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>
              <w:rPr>
                <w:rFonts w:ascii="Verdana" w:eastAsia="Times New Roman" w:hAnsi="Verdana" w:cs="Calibri"/>
                <w:color w:val="000000"/>
              </w:rPr>
              <w:t>“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S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need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a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hairc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an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a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new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pai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of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shoes.</w:t>
            </w:r>
            <w:r>
              <w:rPr>
                <w:rFonts w:ascii="Verdana" w:eastAsia="Times New Roman" w:hAnsi="Verdana" w:cs="Calibri"/>
                <w:color w:val="000000"/>
              </w:rPr>
              <w:t>”</w:t>
            </w:r>
          </w:p>
        </w:tc>
      </w:tr>
      <w:tr w:rsidR="001A1262" w:rsidRPr="001A1262" w14:paraId="461A5B57" w14:textId="77777777" w:rsidTr="00AE01D4">
        <w:tc>
          <w:tcPr>
            <w:tcW w:w="4680" w:type="dxa"/>
            <w:hideMark/>
          </w:tcPr>
          <w:p w14:paraId="2322843E" w14:textId="08E5340F" w:rsidR="001A1262" w:rsidRPr="001A1262" w:rsidRDefault="001A1262" w:rsidP="008A1C3D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color w:val="000000"/>
              </w:rPr>
              <w:t>S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sid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ositiv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omm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n</w:t>
            </w:r>
            <w:r w:rsidR="00F46191">
              <w:rPr>
                <w:rFonts w:ascii="Verdana" w:eastAsia="Times New Roman" w:hAnsi="Verdana" w:cs="Calibri"/>
                <w:color w:val="000000"/>
              </w:rPr>
              <w:t>’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el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nything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specific.</w:t>
            </w:r>
          </w:p>
        </w:tc>
        <w:tc>
          <w:tcPr>
            <w:tcW w:w="4680" w:type="dxa"/>
            <w:hideMark/>
          </w:tcPr>
          <w:p w14:paraId="7E3804BA" w14:textId="781F7300" w:rsidR="001A1262" w:rsidRPr="001A1262" w:rsidRDefault="00F46191" w:rsidP="008A1C3D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>
              <w:rPr>
                <w:rFonts w:ascii="Verdana" w:eastAsia="Times New Roman" w:hAnsi="Verdana" w:cs="Calibri"/>
                <w:color w:val="000000"/>
              </w:rPr>
              <w:t>“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Bes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clas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ever</w:t>
            </w:r>
            <w:r w:rsidR="006E2FDF">
              <w:rPr>
                <w:rFonts w:ascii="Verdana" w:eastAsia="Times New Roman" w:hAnsi="Verdana" w:cs="Calibri"/>
                <w:color w:val="000000"/>
              </w:rPr>
              <w:t>.</w:t>
            </w:r>
            <w:r>
              <w:rPr>
                <w:rFonts w:ascii="Verdana" w:eastAsia="Times New Roman" w:hAnsi="Verdana" w:cs="Calibri"/>
                <w:color w:val="000000"/>
              </w:rPr>
              <w:t>”</w:t>
            </w:r>
          </w:p>
        </w:tc>
      </w:tr>
      <w:tr w:rsidR="001A1262" w:rsidRPr="001A1262" w14:paraId="67713318" w14:textId="77777777" w:rsidTr="00AE01D4">
        <w:trPr>
          <w:trHeight w:val="2004"/>
        </w:trPr>
        <w:tc>
          <w:tcPr>
            <w:tcW w:w="4680" w:type="dxa"/>
            <w:hideMark/>
          </w:tcPr>
          <w:p w14:paraId="7C2EF789" w14:textId="25208D32" w:rsidR="001A1262" w:rsidRPr="001A1262" w:rsidRDefault="001A1262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color w:val="000000"/>
              </w:rPr>
              <w:t>Divid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negativ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omm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n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w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groups: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os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a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hang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n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os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anno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hange.</w:t>
            </w:r>
          </w:p>
        </w:tc>
        <w:tc>
          <w:tcPr>
            <w:tcW w:w="4680" w:type="dxa"/>
            <w:hideMark/>
          </w:tcPr>
          <w:p w14:paraId="29747AA9" w14:textId="57B6D846" w:rsidR="006D7B8B" w:rsidRDefault="001A1262" w:rsidP="006D7B8B">
            <w:pPr>
              <w:spacing w:after="120"/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b/>
                <w:bCs/>
                <w:color w:val="D74100"/>
              </w:rPr>
              <w:t>Can</w:t>
            </w:r>
            <w:r w:rsidR="006E2FDF">
              <w:rPr>
                <w:rFonts w:ascii="Verdana" w:eastAsia="Times New Roman" w:hAnsi="Verdana" w:cs="Calibri"/>
                <w:b/>
                <w:bCs/>
                <w:color w:val="D741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b/>
                <w:bCs/>
                <w:color w:val="D74100"/>
              </w:rPr>
              <w:t>Change</w:t>
            </w:r>
            <w:r w:rsidR="00E559BA">
              <w:rPr>
                <w:rFonts w:ascii="Verdana" w:eastAsia="Times New Roman" w:hAnsi="Verdana" w:cs="Calibri"/>
                <w:b/>
                <w:bCs/>
                <w:color w:val="D74100"/>
              </w:rPr>
              <w:t>:</w:t>
            </w:r>
            <w:r w:rsidR="006E2FDF">
              <w:rPr>
                <w:rFonts w:ascii="Verdana" w:eastAsia="Times New Roman" w:hAnsi="Verdana" w:cs="Calibri"/>
                <w:color w:val="D741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Redistribut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oi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fo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ifferen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ssignm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ecaus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f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moun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f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ork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y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erceive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a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require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fo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each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ssignment.</w:t>
            </w:r>
          </w:p>
          <w:p w14:paraId="30DB484B" w14:textId="57504693" w:rsidR="001A1262" w:rsidRPr="001A1262" w:rsidRDefault="001A1262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b/>
                <w:bCs/>
                <w:color w:val="D74100"/>
              </w:rPr>
              <w:t>Cannot</w:t>
            </w:r>
            <w:r w:rsidR="006E2FDF">
              <w:rPr>
                <w:rFonts w:ascii="Verdana" w:eastAsia="Times New Roman" w:hAnsi="Verdana" w:cs="Calibri"/>
                <w:b/>
                <w:bCs/>
                <w:color w:val="D741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b/>
                <w:bCs/>
                <w:color w:val="D74100"/>
              </w:rPr>
              <w:t>Change</w:t>
            </w:r>
            <w:r w:rsidR="00E559BA">
              <w:rPr>
                <w:rFonts w:ascii="Verdana" w:eastAsia="Times New Roman" w:hAnsi="Verdana" w:cs="Calibri"/>
                <w:b/>
                <w:bCs/>
                <w:color w:val="D74100"/>
              </w:rPr>
              <w:t>:</w:t>
            </w:r>
            <w:r w:rsidR="006E2FDF">
              <w:rPr>
                <w:rFonts w:ascii="Verdana" w:eastAsia="Times New Roman" w:hAnsi="Verdana" w:cs="Calibri"/>
                <w:color w:val="D741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L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stud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f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las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early.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n</w:t>
            </w:r>
            <w:r w:rsidR="00F46191">
              <w:rPr>
                <w:rFonts w:ascii="Verdana" w:eastAsia="Times New Roman" w:hAnsi="Verdana" w:cs="Calibri"/>
                <w:color w:val="000000"/>
              </w:rPr>
              <w:t>’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me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Fridays.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n</w:t>
            </w:r>
            <w:r w:rsidR="00F46191">
              <w:rPr>
                <w:rFonts w:ascii="Verdana" w:eastAsia="Times New Roman" w:hAnsi="Verdana" w:cs="Calibri"/>
                <w:color w:val="000000"/>
              </w:rPr>
              <w:t>’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me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morning.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hoos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room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ith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indows.</w:t>
            </w:r>
          </w:p>
        </w:tc>
      </w:tr>
      <w:tr w:rsidR="001A1262" w:rsidRPr="001A1262" w14:paraId="4C1C86A9" w14:textId="77777777" w:rsidTr="00AE01D4">
        <w:trPr>
          <w:trHeight w:val="1137"/>
        </w:trPr>
        <w:tc>
          <w:tcPr>
            <w:tcW w:w="4680" w:type="dxa"/>
            <w:hideMark/>
          </w:tcPr>
          <w:p w14:paraId="7CC2155A" w14:textId="439C5F95" w:rsidR="001A1262" w:rsidRPr="001A1262" w:rsidRDefault="001A1262" w:rsidP="008A1C3D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color w:val="000000"/>
              </w:rPr>
              <w:t>Work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erception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n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lear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explicit.</w:t>
            </w:r>
          </w:p>
        </w:tc>
        <w:tc>
          <w:tcPr>
            <w:tcW w:w="4680" w:type="dxa"/>
            <w:hideMark/>
          </w:tcPr>
          <w:p w14:paraId="3CBA24A4" w14:textId="7F0E8233" w:rsidR="001A1262" w:rsidRPr="001F1DD1" w:rsidRDefault="001A1262" w:rsidP="001F1DD1">
            <w:pPr>
              <w:textAlignment w:val="baseline"/>
            </w:pPr>
            <w:r w:rsidRPr="001A1262">
              <w:rPr>
                <w:rFonts w:ascii="Verdana" w:eastAsia="Times New Roman" w:hAnsi="Verdana" w:cs="Calibri"/>
                <w:color w:val="000000"/>
              </w:rPr>
              <w:t>A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look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u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FB486A">
              <w:rPr>
                <w:rFonts w:ascii="Verdana" w:eastAsia="Times New Roman" w:hAnsi="Verdana" w:cs="Calibri"/>
                <w:color w:val="000000"/>
              </w:rPr>
              <w:t>student feedback</w:t>
            </w:r>
            <w:r w:rsidRPr="001A1262">
              <w:rPr>
                <w:rFonts w:ascii="Verdana" w:eastAsia="Times New Roman" w:hAnsi="Verdana" w:cs="Calibri"/>
                <w:color w:val="000000"/>
              </w:rPr>
              <w:t>,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fte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ink,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F46191">
              <w:rPr>
                <w:rFonts w:ascii="Verdana" w:eastAsia="Times New Roman" w:hAnsi="Verdana" w:cs="Calibri"/>
                <w:color w:val="000000"/>
              </w:rPr>
              <w:t>“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!</w:t>
            </w:r>
            <w:r w:rsidR="00F46191">
              <w:rPr>
                <w:rFonts w:ascii="Verdana" w:eastAsia="Times New Roman" w:hAnsi="Verdana" w:cs="Calibri"/>
                <w:color w:val="000000"/>
              </w:rPr>
              <w:t>”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f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fee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r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ing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ing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stud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say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r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no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ing,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may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nee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explor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students</w:t>
            </w:r>
            <w:r w:rsidR="00F46191">
              <w:rPr>
                <w:rFonts w:ascii="Verdana" w:eastAsia="Times New Roman" w:hAnsi="Verdana" w:cs="Calibri"/>
                <w:color w:val="000000"/>
              </w:rPr>
              <w:t>’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erceptions</w:t>
            </w:r>
            <w:r w:rsidR="001F1DD1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F1DD1" w:rsidRPr="001F1DD1">
              <w:rPr>
                <w:rFonts w:ascii="Verdana" w:eastAsia="Times New Roman" w:hAnsi="Verdana" w:cs="Calibri"/>
                <w:color w:val="000000"/>
              </w:rPr>
              <w:t>or our own. It may also be that we need to be more explicit when we do these things.</w:t>
            </w:r>
          </w:p>
        </w:tc>
      </w:tr>
      <w:tr w:rsidR="001A1262" w:rsidRPr="001A1262" w14:paraId="1EC3EE47" w14:textId="77777777" w:rsidTr="00AE01D4">
        <w:tc>
          <w:tcPr>
            <w:tcW w:w="4680" w:type="dxa"/>
            <w:hideMark/>
          </w:tcPr>
          <w:p w14:paraId="7D66EE7D" w14:textId="6EDAC66E" w:rsidR="001A1262" w:rsidRPr="001A1262" w:rsidRDefault="001A1262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color w:val="000000"/>
              </w:rPr>
              <w:t>Savo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omm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r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mean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negative,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l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know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r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ing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job.</w:t>
            </w:r>
          </w:p>
        </w:tc>
        <w:tc>
          <w:tcPr>
            <w:tcW w:w="4680" w:type="dxa"/>
            <w:hideMark/>
          </w:tcPr>
          <w:p w14:paraId="70D81D3B" w14:textId="0CA933E3" w:rsidR="001A1262" w:rsidRPr="001A1262" w:rsidRDefault="00F46191" w:rsidP="006D7B8B">
            <w:pPr>
              <w:spacing w:after="120"/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>
              <w:rPr>
                <w:rFonts w:ascii="Verdana" w:eastAsia="Times New Roman" w:hAnsi="Verdana" w:cs="Calibri"/>
                <w:color w:val="000000"/>
              </w:rPr>
              <w:t>“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S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mad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u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hink.</w:t>
            </w:r>
            <w:r>
              <w:rPr>
                <w:rFonts w:ascii="Verdana" w:eastAsia="Times New Roman" w:hAnsi="Verdana" w:cs="Calibri"/>
                <w:color w:val="000000"/>
              </w:rPr>
              <w:t>”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>
              <w:rPr>
                <w:rFonts w:ascii="Verdana" w:eastAsia="Times New Roman" w:hAnsi="Verdana" w:cs="Calibri"/>
                <w:color w:val="000000"/>
              </w:rPr>
              <w:t>“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Dr.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S.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i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a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very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influentia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eacher,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b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I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didn</w:t>
            </w:r>
            <w:r>
              <w:rPr>
                <w:rFonts w:ascii="Verdana" w:eastAsia="Times New Roman" w:hAnsi="Verdana" w:cs="Calibri"/>
                <w:color w:val="000000"/>
              </w:rPr>
              <w:t>’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com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colleg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b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influenced.</w:t>
            </w:r>
            <w:r>
              <w:rPr>
                <w:rFonts w:ascii="Verdana" w:eastAsia="Times New Roman" w:hAnsi="Verdana" w:cs="Calibri"/>
                <w:color w:val="000000"/>
              </w:rPr>
              <w:t>”</w:t>
            </w:r>
          </w:p>
          <w:p w14:paraId="7689C7D3" w14:textId="2BA9D34B" w:rsidR="001A1262" w:rsidRPr="001A1262" w:rsidRDefault="00F46191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>
              <w:rPr>
                <w:rFonts w:ascii="Verdana" w:eastAsia="Times New Roman" w:hAnsi="Verdana" w:cs="Calibri"/>
                <w:color w:val="000000"/>
              </w:rPr>
              <w:t>“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hav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rea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a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lo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d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wel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i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hi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course.</w:t>
            </w:r>
            <w:r>
              <w:rPr>
                <w:rFonts w:ascii="Verdana" w:eastAsia="Times New Roman" w:hAnsi="Verdana" w:cs="Calibri"/>
                <w:color w:val="000000"/>
              </w:rPr>
              <w:t>”</w:t>
            </w:r>
          </w:p>
        </w:tc>
      </w:tr>
      <w:tr w:rsidR="00726CBA" w:rsidRPr="001A1262" w14:paraId="40E1A5E4" w14:textId="77777777" w:rsidTr="00AE01D4">
        <w:tc>
          <w:tcPr>
            <w:tcW w:w="4680" w:type="dxa"/>
          </w:tcPr>
          <w:p w14:paraId="751B4E74" w14:textId="77777777" w:rsidR="00726CBA" w:rsidRPr="001A1262" w:rsidRDefault="00726CBA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</w:p>
        </w:tc>
        <w:tc>
          <w:tcPr>
            <w:tcW w:w="4680" w:type="dxa"/>
          </w:tcPr>
          <w:p w14:paraId="339D9ECB" w14:textId="77777777" w:rsidR="00726CBA" w:rsidRDefault="00726CBA" w:rsidP="006D7B8B">
            <w:pPr>
              <w:spacing w:after="120"/>
              <w:textAlignment w:val="baseline"/>
              <w:rPr>
                <w:rFonts w:ascii="Verdana" w:eastAsia="Times New Roman" w:hAnsi="Verdana" w:cs="Calibri"/>
                <w:color w:val="000000"/>
              </w:rPr>
            </w:pPr>
          </w:p>
        </w:tc>
      </w:tr>
    </w:tbl>
    <w:p w14:paraId="2E5D3430" w14:textId="77777777" w:rsidR="006357F1" w:rsidRDefault="006357F1" w:rsidP="00E02F5A">
      <w:pPr>
        <w:rPr>
          <w:rFonts w:ascii="Verdana" w:eastAsia="Times New Roman" w:hAnsi="Verdana" w:cs="Calibri"/>
          <w:color w:val="000000"/>
          <w:sz w:val="16"/>
          <w:szCs w:val="16"/>
        </w:rPr>
      </w:pPr>
    </w:p>
    <w:p w14:paraId="0BF67981" w14:textId="6BEB0E45" w:rsidR="00E02F5A" w:rsidRPr="006357F1" w:rsidRDefault="00E02F5A" w:rsidP="006357F1">
      <w:pPr>
        <w:ind w:left="720"/>
        <w:rPr>
          <w:rFonts w:ascii="Verdana" w:eastAsia="Times New Roman" w:hAnsi="Verdana" w:cs="Calibri"/>
          <w:color w:val="000000"/>
          <w:sz w:val="16"/>
          <w:szCs w:val="16"/>
        </w:rPr>
      </w:pP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Adapted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by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the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Center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for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Teaching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Excellence,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Duquesne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University,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from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proofErr w:type="spellStart"/>
      <w:r w:rsidRPr="006357F1">
        <w:rPr>
          <w:rFonts w:ascii="Verdana" w:eastAsia="Times New Roman" w:hAnsi="Verdana" w:cs="Calibri"/>
          <w:color w:val="000000"/>
          <w:sz w:val="16"/>
          <w:szCs w:val="16"/>
        </w:rPr>
        <w:t>Buskist</w:t>
      </w:r>
      <w:proofErr w:type="spellEnd"/>
      <w:r w:rsidRPr="006357F1">
        <w:rPr>
          <w:rFonts w:ascii="Verdana" w:eastAsia="Times New Roman" w:hAnsi="Verdana" w:cs="Calibri"/>
          <w:color w:val="000000"/>
          <w:sz w:val="16"/>
          <w:szCs w:val="16"/>
        </w:rPr>
        <w:t>,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C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&amp;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Hogan,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J.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(2010).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She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needs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a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haircut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and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a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new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pair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of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shoes: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Handling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those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pesky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course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evaluations.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>Journal</w:t>
      </w:r>
      <w:r w:rsidR="006E2FDF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>of</w:t>
      </w:r>
      <w:r w:rsidR="006E2FDF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>Effective</w:t>
      </w:r>
      <w:r w:rsidR="006E2FDF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>Teaching</w:t>
      </w:r>
      <w:r w:rsidR="006E2FDF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>10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(1),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51-56.</w:t>
      </w:r>
    </w:p>
    <w:p w14:paraId="785E7DAD" w14:textId="77777777" w:rsidR="001F1DD1" w:rsidRDefault="001F1DD1" w:rsidP="001F1DD1">
      <w:pPr>
        <w:spacing w:after="0"/>
        <w:rPr>
          <w:rFonts w:ascii="Verdana" w:eastAsia="Times New Roman" w:hAnsi="Verdana" w:cs="Calibri"/>
          <w:b/>
          <w:bCs/>
          <w:color w:val="000000"/>
        </w:rPr>
      </w:pPr>
    </w:p>
    <w:p w14:paraId="0AF2D982" w14:textId="6AA5DEBA" w:rsidR="0079282E" w:rsidRPr="0095764B" w:rsidRDefault="001A1262" w:rsidP="001A1262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t>Step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3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Affirm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positiv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within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your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students</w:t>
      </w:r>
      <w:r w:rsidR="00F46191">
        <w:rPr>
          <w:rFonts w:ascii="Verdana" w:eastAsia="Times New Roman" w:hAnsi="Verdana" w:cs="Calibri"/>
          <w:b/>
          <w:bCs/>
          <w:color w:val="000000"/>
        </w:rPr>
        <w:t>’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responses</w:t>
      </w:r>
      <w:r w:rsidR="00F46191">
        <w:rPr>
          <w:rFonts w:ascii="Verdana" w:eastAsia="Times New Roman" w:hAnsi="Verdana" w:cs="Calibri"/>
          <w:b/>
          <w:bCs/>
          <w:color w:val="000000"/>
        </w:rPr>
        <w:t>.</w:t>
      </w:r>
    </w:p>
    <w:p w14:paraId="4FF5463A" w14:textId="2FB02D6C" w:rsidR="00A15F5E" w:rsidRPr="0095764B" w:rsidRDefault="0079282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d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fi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mos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reward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uplifting?</w:t>
      </w:r>
    </w:p>
    <w:p w14:paraId="4613E675" w14:textId="77777777" w:rsidR="008A1C3D" w:rsidRDefault="008A1C3D">
      <w:pPr>
        <w:rPr>
          <w:rFonts w:ascii="Verdana" w:eastAsia="Times New Roman" w:hAnsi="Verdana" w:cs="Calibri"/>
          <w:color w:val="000000"/>
        </w:rPr>
      </w:pPr>
      <w:r>
        <w:rPr>
          <w:rFonts w:ascii="Verdana" w:eastAsia="Times New Roman" w:hAnsi="Verdana" w:cs="Calibri"/>
          <w:color w:val="000000"/>
        </w:rPr>
        <w:br w:type="page"/>
      </w:r>
    </w:p>
    <w:p w14:paraId="05B08C06" w14:textId="59B62A1A" w:rsidR="0079282E" w:rsidRPr="001A1262" w:rsidRDefault="0079282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lastRenderedPageBreak/>
        <w:t>I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ay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d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he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sonat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it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wh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se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yoursel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b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a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eacher?</w:t>
      </w:r>
    </w:p>
    <w:p w14:paraId="456B61BA" w14:textId="23095999" w:rsidR="001A1262" w:rsidRDefault="001A1262">
      <w:pPr>
        <w:rPr>
          <w:rFonts w:ascii="Verdana" w:eastAsia="Times New Roman" w:hAnsi="Verdana" w:cs="Times New Roman"/>
        </w:rPr>
      </w:pPr>
    </w:p>
    <w:p w14:paraId="38BF0C16" w14:textId="77777777" w:rsidR="008A1C3D" w:rsidRDefault="008A1C3D">
      <w:pPr>
        <w:rPr>
          <w:rFonts w:ascii="Verdana" w:eastAsia="Times New Roman" w:hAnsi="Verdana" w:cs="Times New Roman"/>
        </w:rPr>
      </w:pPr>
    </w:p>
    <w:p w14:paraId="49EEDCB1" w14:textId="6B953C41" w:rsidR="008A1C3D" w:rsidRDefault="008A1C3D">
      <w:pPr>
        <w:rPr>
          <w:rFonts w:ascii="Verdana" w:eastAsia="Times New Roman" w:hAnsi="Verdana" w:cs="Times New Roman"/>
        </w:rPr>
      </w:pPr>
    </w:p>
    <w:p w14:paraId="57356E2A" w14:textId="77777777" w:rsidR="008A1C3D" w:rsidRDefault="008A1C3D">
      <w:pPr>
        <w:rPr>
          <w:rFonts w:ascii="Verdana" w:eastAsia="Times New Roman" w:hAnsi="Verdana" w:cs="Times New Roman"/>
        </w:rPr>
      </w:pPr>
    </w:p>
    <w:p w14:paraId="3844CE81" w14:textId="2B1AF65C" w:rsidR="0079282E" w:rsidRPr="001A1262" w:rsidRDefault="001A1262" w:rsidP="001A1262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t>Step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4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b/>
          <w:bCs/>
          <w:color w:val="000000"/>
        </w:rPr>
        <w:t>Explor</w:t>
      </w:r>
      <w:r w:rsidR="00F46191">
        <w:rPr>
          <w:rFonts w:ascii="Verdana" w:eastAsia="Times New Roman" w:hAnsi="Verdana" w:cs="Calibri"/>
          <w:b/>
          <w:bCs/>
          <w:color w:val="000000"/>
        </w:rPr>
        <w:t>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n</w:t>
      </w:r>
      <w:r w:rsidR="0079282E" w:rsidRPr="0095764B">
        <w:rPr>
          <w:rFonts w:ascii="Verdana" w:eastAsia="Times New Roman" w:hAnsi="Verdana" w:cs="Calibri"/>
          <w:b/>
          <w:bCs/>
          <w:color w:val="000000"/>
        </w:rPr>
        <w:t>egativ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b/>
          <w:bCs/>
          <w:color w:val="000000"/>
        </w:rPr>
        <w:t>within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your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students</w:t>
      </w:r>
      <w:r w:rsidR="00F46191">
        <w:rPr>
          <w:rFonts w:ascii="Verdana" w:eastAsia="Times New Roman" w:hAnsi="Verdana" w:cs="Calibri"/>
          <w:b/>
          <w:bCs/>
          <w:color w:val="000000"/>
        </w:rPr>
        <w:t>’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responses</w:t>
      </w:r>
      <w:r>
        <w:rPr>
          <w:rFonts w:ascii="Verdana" w:eastAsia="Times New Roman" w:hAnsi="Verdana" w:cs="Calibri"/>
          <w:b/>
          <w:bCs/>
          <w:color w:val="000000"/>
        </w:rPr>
        <w:t>.</w:t>
      </w:r>
    </w:p>
    <w:p w14:paraId="2B37B4AF" w14:textId="2FBD090A" w:rsidR="00A15F5E" w:rsidRPr="0095764B" w:rsidRDefault="0079282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discourag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you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y?</w:t>
      </w:r>
    </w:p>
    <w:p w14:paraId="4A132D0F" w14:textId="143F891A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647B6D81" w14:textId="77777777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10DF1A93" w14:textId="77777777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7D7FDA78" w14:textId="77777777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7D12D8ED" w14:textId="6114120C" w:rsidR="0079282E" w:rsidRPr="001A1262" w:rsidRDefault="0079282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I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ay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d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he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ntradic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wh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se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yoursel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b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a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eacher?</w:t>
      </w:r>
    </w:p>
    <w:p w14:paraId="208E920B" w14:textId="2CED3A3C" w:rsidR="001A1262" w:rsidRPr="008A1C3D" w:rsidRDefault="001A1262" w:rsidP="008A1C3D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23DFE764" w14:textId="5FBCA7C4" w:rsidR="008A1C3D" w:rsidRPr="008A1C3D" w:rsidRDefault="008A1C3D" w:rsidP="008A1C3D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637CEC22" w14:textId="6E24DD81" w:rsidR="008A1C3D" w:rsidRDefault="008A1C3D" w:rsidP="008A1C3D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1752906E" w14:textId="77777777" w:rsidR="008A1C3D" w:rsidRPr="008A1C3D" w:rsidRDefault="008A1C3D" w:rsidP="008A1C3D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082964B5" w14:textId="77777777" w:rsidR="008A1C3D" w:rsidRPr="008A1C3D" w:rsidRDefault="008A1C3D" w:rsidP="008A1C3D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57190417" w14:textId="60395133" w:rsidR="0079282E" w:rsidRPr="0095764B" w:rsidRDefault="001A1262" w:rsidP="001A1262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t>Step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5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Situat</w:t>
      </w:r>
      <w:r w:rsidR="00F46191">
        <w:rPr>
          <w:rFonts w:ascii="Verdana" w:eastAsia="Times New Roman" w:hAnsi="Verdana" w:cs="Calibri"/>
          <w:b/>
          <w:bCs/>
          <w:color w:val="000000"/>
        </w:rPr>
        <w:t>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your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students</w:t>
      </w:r>
      <w:r w:rsidR="00F46191">
        <w:rPr>
          <w:rFonts w:ascii="Verdana" w:eastAsia="Times New Roman" w:hAnsi="Verdana" w:cs="Calibri"/>
          <w:b/>
          <w:bCs/>
          <w:color w:val="000000"/>
        </w:rPr>
        <w:t>’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response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in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contex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of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thi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semester</w:t>
      </w:r>
      <w:r>
        <w:rPr>
          <w:rFonts w:ascii="Verdana" w:eastAsia="Times New Roman" w:hAnsi="Verdana" w:cs="Calibri"/>
          <w:b/>
          <w:bCs/>
          <w:color w:val="000000"/>
        </w:rPr>
        <w:t>.</w:t>
      </w:r>
    </w:p>
    <w:p w14:paraId="1B66EC7C" w14:textId="5E64D906" w:rsidR="00A15F5E" w:rsidRPr="0095764B" w:rsidRDefault="00A15F5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emeste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lik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generally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ntex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yo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pecific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urses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Yo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yo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students</w:t>
      </w:r>
      <w:r w:rsidR="00F46191">
        <w:rPr>
          <w:rFonts w:ascii="Verdana" w:eastAsia="Times New Roman" w:hAnsi="Verdana" w:cs="Calibri"/>
          <w:color w:val="000000"/>
        </w:rPr>
        <w:t>’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lif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situations?</w:t>
      </w:r>
    </w:p>
    <w:p w14:paraId="7CB24C3C" w14:textId="7368FCC3" w:rsidR="00A15F5E" w:rsidRPr="0095764B" w:rsidRDefault="00A15F5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Lis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actor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migh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help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nterpre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sponses.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o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example: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effec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pandemic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</w:t>
      </w:r>
      <w:r w:rsidR="00EE3F54" w:rsidRPr="0095764B">
        <w:rPr>
          <w:rFonts w:ascii="Verdana" w:eastAsia="Times New Roman" w:hAnsi="Verdana" w:cs="Calibri"/>
          <w:color w:val="000000"/>
        </w:rPr>
        <w:t>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form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yo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cour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–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asynchronou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synchronou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face-to-face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o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blended?</w:t>
      </w:r>
    </w:p>
    <w:p w14:paraId="6606D2E1" w14:textId="070CF5C6" w:rsidR="0079282E" w:rsidRDefault="00EE3F54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O</w:t>
      </w:r>
      <w:r w:rsidR="00A15F5E" w:rsidRPr="0095764B">
        <w:rPr>
          <w:rFonts w:ascii="Verdana" w:eastAsia="Times New Roman" w:hAnsi="Verdana" w:cs="Calibri"/>
          <w:color w:val="000000"/>
        </w:rPr>
        <w:t>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purpo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no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dismis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sponse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b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ituat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mak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mean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m.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</w:p>
    <w:p w14:paraId="11C68B41" w14:textId="08D8FA35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07038292" w14:textId="2CB4E12C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322F2F6D" w14:textId="573B254A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131266AC" w14:textId="43F97F58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559728E9" w14:textId="77777777" w:rsidR="008A1C3D" w:rsidRPr="001A1262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30CD16EE" w14:textId="445F42E5" w:rsidR="003719DC" w:rsidRPr="001A1262" w:rsidRDefault="00BA69BA" w:rsidP="001A1262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lastRenderedPageBreak/>
        <w:t>Finally,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F46191">
        <w:rPr>
          <w:rFonts w:ascii="Verdana" w:eastAsia="Times New Roman" w:hAnsi="Verdana" w:cs="Calibri"/>
          <w:b/>
          <w:bCs/>
          <w:color w:val="000000"/>
        </w:rPr>
        <w:t>i</w:t>
      </w:r>
      <w:r>
        <w:rPr>
          <w:rFonts w:ascii="Verdana" w:eastAsia="Times New Roman" w:hAnsi="Verdana" w:cs="Calibri"/>
          <w:b/>
          <w:bCs/>
          <w:color w:val="000000"/>
        </w:rPr>
        <w:t>mplemen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change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after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you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hav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interpreted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responses</w:t>
      </w:r>
      <w:r>
        <w:rPr>
          <w:rFonts w:ascii="Verdana" w:eastAsia="Times New Roman" w:hAnsi="Verdana" w:cs="Calibri"/>
          <w:b/>
          <w:bCs/>
          <w:color w:val="000000"/>
        </w:rPr>
        <w:t>.</w:t>
      </w:r>
    </w:p>
    <w:p w14:paraId="20030148" w14:textId="3BF9AF89" w:rsidR="00692899" w:rsidRPr="00BA69BA" w:rsidRDefault="00692899" w:rsidP="00BA69BA">
      <w:pPr>
        <w:spacing w:line="240" w:lineRule="auto"/>
        <w:rPr>
          <w:rFonts w:ascii="Verdana" w:eastAsia="Times New Roman" w:hAnsi="Verdana" w:cs="Calibri"/>
          <w:color w:val="000000"/>
        </w:rPr>
      </w:pPr>
      <w:r w:rsidRPr="00BA69BA">
        <w:rPr>
          <w:rFonts w:ascii="Verdana" w:eastAsia="Times New Roman" w:hAnsi="Verdana" w:cs="Calibri"/>
          <w:color w:val="000000"/>
        </w:rPr>
        <w:t>Ho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ill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ommunicat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it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student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learned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an/will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hange</w:t>
      </w:r>
      <w:r w:rsidR="005C4F73">
        <w:rPr>
          <w:rFonts w:ascii="Verdana" w:eastAsia="Times New Roman" w:hAnsi="Verdana" w:cs="Calibri"/>
          <w:color w:val="000000"/>
        </w:rPr>
        <w:t>?</w:t>
      </w:r>
    </w:p>
    <w:p w14:paraId="2E54E233" w14:textId="47206895" w:rsidR="00692899" w:rsidRPr="00BA69BA" w:rsidRDefault="00692899" w:rsidP="00BA69BA">
      <w:pPr>
        <w:spacing w:line="240" w:lineRule="auto"/>
        <w:rPr>
          <w:rFonts w:ascii="Verdana" w:eastAsia="Times New Roman" w:hAnsi="Verdana" w:cs="Calibri"/>
          <w:color w:val="000000"/>
        </w:rPr>
      </w:pPr>
      <w:r w:rsidRPr="00BA69BA">
        <w:rPr>
          <w:rFonts w:ascii="Verdana" w:eastAsia="Times New Roman" w:hAnsi="Verdana" w:cs="Calibri"/>
          <w:color w:val="000000"/>
        </w:rPr>
        <w:t>Pla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6357F1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6357F1">
        <w:rPr>
          <w:rFonts w:ascii="Verdana" w:eastAsia="Times New Roman" w:hAnsi="Verdana" w:cs="Calibri"/>
          <w:color w:val="000000"/>
        </w:rPr>
        <w:t>brie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explanatio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tho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thing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anno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o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ill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no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hange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hy.</w:t>
      </w:r>
    </w:p>
    <w:p w14:paraId="09769D77" w14:textId="6DA3FCE8" w:rsidR="00692899" w:rsidRPr="00BA69BA" w:rsidRDefault="00692899" w:rsidP="00BA69BA">
      <w:pPr>
        <w:spacing w:line="240" w:lineRule="auto"/>
        <w:rPr>
          <w:rFonts w:ascii="Verdana" w:eastAsia="Times New Roman" w:hAnsi="Verdana" w:cs="Calibri"/>
          <w:color w:val="000000"/>
        </w:rPr>
      </w:pPr>
      <w:r w:rsidRPr="00BA69BA">
        <w:rPr>
          <w:rFonts w:ascii="Verdana" w:eastAsia="Times New Roman" w:hAnsi="Verdana" w:cs="Calibri"/>
          <w:color w:val="000000"/>
        </w:rPr>
        <w:t>A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mak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hange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remi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student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h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F46191">
        <w:rPr>
          <w:rFonts w:ascii="Verdana" w:eastAsia="Times New Roman" w:hAnsi="Verdana" w:cs="Calibri"/>
          <w:color w:val="000000"/>
        </w:rPr>
        <w:t>’</w:t>
      </w:r>
      <w:r w:rsidRPr="00BA69BA">
        <w:rPr>
          <w:rFonts w:ascii="Verdana" w:eastAsia="Times New Roman" w:hAnsi="Verdana" w:cs="Calibri"/>
          <w:color w:val="000000"/>
        </w:rPr>
        <w:t>r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do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i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ge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furthe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inp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(sometim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sw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to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fa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nee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djust).</w:t>
      </w:r>
    </w:p>
    <w:p w14:paraId="557BBB28" w14:textId="2F735835" w:rsidR="0079282E" w:rsidRPr="00F46191" w:rsidRDefault="00692899" w:rsidP="00F46191">
      <w:pPr>
        <w:spacing w:line="240" w:lineRule="auto"/>
        <w:rPr>
          <w:rFonts w:ascii="Verdana" w:eastAsia="Times New Roman" w:hAnsi="Verdana" w:cs="Calibri"/>
          <w:color w:val="000000"/>
        </w:rPr>
      </w:pPr>
      <w:r w:rsidRPr="00BA69BA">
        <w:rPr>
          <w:rFonts w:ascii="Verdana" w:eastAsia="Times New Roman" w:hAnsi="Verdana" w:cs="Calibri"/>
          <w:color w:val="000000"/>
        </w:rPr>
        <w:t>I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5C4F73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future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star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our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it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fe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omment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bo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ho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valuabl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previou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inp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ha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been</w:t>
      </w:r>
      <w:r w:rsidR="006357F1">
        <w:rPr>
          <w:rFonts w:ascii="Verdana" w:eastAsia="Times New Roman" w:hAnsi="Verdana" w:cs="Calibri"/>
          <w:color w:val="000000"/>
        </w:rPr>
        <w:t>.</w:t>
      </w:r>
      <w:r w:rsidR="006E2FDF">
        <w:rPr>
          <w:rFonts w:ascii="Verdana" w:eastAsia="Times New Roman" w:hAnsi="Verdana" w:cs="Calibri"/>
          <w:color w:val="000000"/>
        </w:rPr>
        <w:t xml:space="preserve">  </w:t>
      </w:r>
      <w:r w:rsidR="006357F1">
        <w:rPr>
          <w:rFonts w:ascii="Verdana" w:eastAsia="Times New Roman" w:hAnsi="Verdana" w:cs="Calibri"/>
          <w:color w:val="000000"/>
        </w:rPr>
        <w:t>G</w:t>
      </w:r>
      <w:r w:rsidRPr="00BA69BA">
        <w:rPr>
          <w:rFonts w:ascii="Verdana" w:eastAsia="Times New Roman" w:hAnsi="Verdana" w:cs="Calibri"/>
          <w:color w:val="000000"/>
        </w:rPr>
        <w:t>iv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specific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exampl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ho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hav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responded.</w:t>
      </w:r>
    </w:p>
    <w:sectPr w:rsidR="0079282E" w:rsidRPr="00F46191" w:rsidSect="0095764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49527" w14:textId="77777777" w:rsidR="00D204B4" w:rsidRDefault="00D204B4" w:rsidP="00F46191">
      <w:pPr>
        <w:spacing w:after="0" w:line="240" w:lineRule="auto"/>
      </w:pPr>
      <w:r>
        <w:separator/>
      </w:r>
    </w:p>
  </w:endnote>
  <w:endnote w:type="continuationSeparator" w:id="0">
    <w:p w14:paraId="26A04E40" w14:textId="77777777" w:rsidR="00D204B4" w:rsidRDefault="00D204B4" w:rsidP="00F46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440521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1075D8" w14:textId="26536428" w:rsidR="00F46191" w:rsidRDefault="00F46191" w:rsidP="00DD1CC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B9169F" w14:textId="77777777" w:rsidR="00F46191" w:rsidRDefault="00F46191" w:rsidP="00F461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8166356"/>
      <w:docPartObj>
        <w:docPartGallery w:val="Page Numbers (Bottom of Page)"/>
        <w:docPartUnique/>
      </w:docPartObj>
    </w:sdtPr>
    <w:sdtEndPr>
      <w:rPr>
        <w:rStyle w:val="PageNumber"/>
        <w:sz w:val="18"/>
        <w:szCs w:val="18"/>
      </w:rPr>
    </w:sdtEndPr>
    <w:sdtContent>
      <w:p w14:paraId="4677CEBE" w14:textId="4BC733FD" w:rsidR="00F46191" w:rsidRPr="00F46191" w:rsidRDefault="00F46191" w:rsidP="00DD1CCE">
        <w:pPr>
          <w:pStyle w:val="Footer"/>
          <w:framePr w:wrap="none" w:vAnchor="text" w:hAnchor="margin" w:xAlign="right" w:y="1"/>
          <w:rPr>
            <w:rStyle w:val="PageNumber"/>
            <w:sz w:val="18"/>
            <w:szCs w:val="18"/>
          </w:rPr>
        </w:pPr>
        <w:r w:rsidRPr="00F46191">
          <w:rPr>
            <w:rStyle w:val="PageNumber"/>
            <w:sz w:val="18"/>
            <w:szCs w:val="18"/>
          </w:rPr>
          <w:fldChar w:fldCharType="begin"/>
        </w:r>
        <w:r w:rsidRPr="00F46191">
          <w:rPr>
            <w:rStyle w:val="PageNumber"/>
            <w:sz w:val="18"/>
            <w:szCs w:val="18"/>
          </w:rPr>
          <w:instrText xml:space="preserve"> PAGE </w:instrText>
        </w:r>
        <w:r w:rsidRPr="00F46191">
          <w:rPr>
            <w:rStyle w:val="PageNumber"/>
            <w:sz w:val="18"/>
            <w:szCs w:val="18"/>
          </w:rPr>
          <w:fldChar w:fldCharType="separate"/>
        </w:r>
        <w:r w:rsidRPr="00F46191">
          <w:rPr>
            <w:rStyle w:val="PageNumber"/>
            <w:noProof/>
            <w:sz w:val="18"/>
            <w:szCs w:val="18"/>
          </w:rPr>
          <w:t>2</w:t>
        </w:r>
        <w:r w:rsidRPr="00F46191">
          <w:rPr>
            <w:rStyle w:val="PageNumber"/>
            <w:sz w:val="18"/>
            <w:szCs w:val="18"/>
          </w:rPr>
          <w:fldChar w:fldCharType="end"/>
        </w:r>
      </w:p>
    </w:sdtContent>
  </w:sdt>
  <w:p w14:paraId="5D6A9F00" w14:textId="5E9D831E" w:rsidR="00F46191" w:rsidRPr="00F46191" w:rsidRDefault="00F46191" w:rsidP="00F46191">
    <w:pPr>
      <w:pStyle w:val="Footer"/>
      <w:ind w:right="360"/>
      <w:rPr>
        <w:rFonts w:ascii="Verdana" w:hAnsi="Verdana"/>
        <w:sz w:val="18"/>
        <w:szCs w:val="18"/>
      </w:rPr>
    </w:pPr>
    <w:r w:rsidRPr="00F46191">
      <w:rPr>
        <w:rFonts w:ascii="Verdana" w:hAnsi="Verdana"/>
        <w:sz w:val="18"/>
        <w:szCs w:val="18"/>
      </w:rPr>
      <w:t>Focus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on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Teaching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and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Learning,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Fall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3E221" w14:textId="77777777" w:rsidR="00D204B4" w:rsidRDefault="00D204B4" w:rsidP="00F46191">
      <w:pPr>
        <w:spacing w:after="0" w:line="240" w:lineRule="auto"/>
      </w:pPr>
      <w:r>
        <w:separator/>
      </w:r>
    </w:p>
  </w:footnote>
  <w:footnote w:type="continuationSeparator" w:id="0">
    <w:p w14:paraId="33B93A96" w14:textId="77777777" w:rsidR="00D204B4" w:rsidRDefault="00D204B4" w:rsidP="00F461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2680E"/>
    <w:multiLevelType w:val="multilevel"/>
    <w:tmpl w:val="618E0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F55E91"/>
    <w:multiLevelType w:val="hybridMultilevel"/>
    <w:tmpl w:val="52ACEB74"/>
    <w:lvl w:ilvl="0" w:tplc="3F227FFC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5ED801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169F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3643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31E58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EC18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66E22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BAA7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8AF9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F62460"/>
    <w:multiLevelType w:val="hybridMultilevel"/>
    <w:tmpl w:val="600284F4"/>
    <w:lvl w:ilvl="0" w:tplc="155CCADA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96FCD0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F87C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ADEC1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44A6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B431E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0AE5E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F034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7411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296D4F"/>
    <w:multiLevelType w:val="multilevel"/>
    <w:tmpl w:val="7562A7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F120C9"/>
    <w:multiLevelType w:val="hybridMultilevel"/>
    <w:tmpl w:val="EA1CF984"/>
    <w:lvl w:ilvl="0" w:tplc="D50A9AD8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D00E5C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ECCE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8A5B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525F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E078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B4C5F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60E2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4CFB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3E6D4B"/>
    <w:multiLevelType w:val="hybridMultilevel"/>
    <w:tmpl w:val="2F4A88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F361FE"/>
    <w:multiLevelType w:val="hybridMultilevel"/>
    <w:tmpl w:val="3A042F56"/>
    <w:lvl w:ilvl="0" w:tplc="5B7860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3237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14C2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52B4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02AE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BCA4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3D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6CC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A642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18F7B61"/>
    <w:multiLevelType w:val="hybridMultilevel"/>
    <w:tmpl w:val="0C9E6348"/>
    <w:lvl w:ilvl="0" w:tplc="2402E73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C02832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B723A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C6843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2203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1000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686D5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ED428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AAA13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164635"/>
    <w:multiLevelType w:val="hybridMultilevel"/>
    <w:tmpl w:val="602AB818"/>
    <w:lvl w:ilvl="0" w:tplc="076AEBB4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2102D2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5E62E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B3879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97497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C425E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FA49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EA90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C8F1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>
      <w:lvl w:ilvl="0">
        <w:numFmt w:val="upperLetter"/>
        <w:lvlText w:val="%1."/>
        <w:lvlJc w:val="left"/>
      </w:lvl>
    </w:lvlOverride>
  </w:num>
  <w:num w:numId="2">
    <w:abstractNumId w:val="0"/>
  </w:num>
  <w:num w:numId="3">
    <w:abstractNumId w:val="8"/>
  </w:num>
  <w:num w:numId="4">
    <w:abstractNumId w:val="1"/>
  </w:num>
  <w:num w:numId="5">
    <w:abstractNumId w:val="2"/>
  </w:num>
  <w:num w:numId="6">
    <w:abstractNumId w:val="7"/>
  </w:num>
  <w:num w:numId="7">
    <w:abstractNumId w:val="4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LU0MrOwNDc0sjBQ0lEKTi0uzszPAykwrAUArefTBSwAAAA="/>
  </w:docVars>
  <w:rsids>
    <w:rsidRoot w:val="0079282E"/>
    <w:rsid w:val="000E050B"/>
    <w:rsid w:val="00191303"/>
    <w:rsid w:val="001A1262"/>
    <w:rsid w:val="001F1DD1"/>
    <w:rsid w:val="002762F7"/>
    <w:rsid w:val="0032547E"/>
    <w:rsid w:val="003719DC"/>
    <w:rsid w:val="004E4CAF"/>
    <w:rsid w:val="005A0488"/>
    <w:rsid w:val="005C4F73"/>
    <w:rsid w:val="006357F1"/>
    <w:rsid w:val="00692899"/>
    <w:rsid w:val="00692EEC"/>
    <w:rsid w:val="006D7B8B"/>
    <w:rsid w:val="006E2FDF"/>
    <w:rsid w:val="00726CBA"/>
    <w:rsid w:val="00790692"/>
    <w:rsid w:val="0079282E"/>
    <w:rsid w:val="007F4CBD"/>
    <w:rsid w:val="00833765"/>
    <w:rsid w:val="008A1C3D"/>
    <w:rsid w:val="00924E6F"/>
    <w:rsid w:val="0095764B"/>
    <w:rsid w:val="00A15F5E"/>
    <w:rsid w:val="00A241ED"/>
    <w:rsid w:val="00AE01D4"/>
    <w:rsid w:val="00B04ED8"/>
    <w:rsid w:val="00BA69BA"/>
    <w:rsid w:val="00C52E61"/>
    <w:rsid w:val="00C6735E"/>
    <w:rsid w:val="00CB386D"/>
    <w:rsid w:val="00D204B4"/>
    <w:rsid w:val="00DD269E"/>
    <w:rsid w:val="00DF4BC9"/>
    <w:rsid w:val="00E02F5A"/>
    <w:rsid w:val="00E23116"/>
    <w:rsid w:val="00E501B4"/>
    <w:rsid w:val="00E559BA"/>
    <w:rsid w:val="00E92797"/>
    <w:rsid w:val="00EA62FC"/>
    <w:rsid w:val="00EC17C3"/>
    <w:rsid w:val="00EE3F54"/>
    <w:rsid w:val="00F46191"/>
    <w:rsid w:val="00F80F34"/>
    <w:rsid w:val="00FB3EFB"/>
    <w:rsid w:val="00FB4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2A55E"/>
  <w15:chartTrackingRefBased/>
  <w15:docId w15:val="{1B6E1AF7-2372-45BC-918B-572F2D56C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8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92EEC"/>
    <w:rPr>
      <w:b/>
      <w:bCs/>
    </w:rPr>
  </w:style>
  <w:style w:type="paragraph" w:styleId="ListParagraph">
    <w:name w:val="List Paragraph"/>
    <w:basedOn w:val="Normal"/>
    <w:uiPriority w:val="34"/>
    <w:qFormat/>
    <w:rsid w:val="00692E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26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26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764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6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191"/>
  </w:style>
  <w:style w:type="paragraph" w:styleId="Footer">
    <w:name w:val="footer"/>
    <w:basedOn w:val="Normal"/>
    <w:link w:val="FooterChar"/>
    <w:uiPriority w:val="99"/>
    <w:unhideWhenUsed/>
    <w:rsid w:val="00F46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191"/>
  </w:style>
  <w:style w:type="character" w:styleId="PageNumber">
    <w:name w:val="page number"/>
    <w:basedOn w:val="DefaultParagraphFont"/>
    <w:uiPriority w:val="99"/>
    <w:semiHidden/>
    <w:unhideWhenUsed/>
    <w:rsid w:val="00F46191"/>
  </w:style>
  <w:style w:type="character" w:customStyle="1" w:styleId="apple-converted-space">
    <w:name w:val="apple-converted-space"/>
    <w:basedOn w:val="DefaultParagraphFont"/>
    <w:rsid w:val="001F1DD1"/>
  </w:style>
  <w:style w:type="table" w:styleId="TableGrid">
    <w:name w:val="Table Grid"/>
    <w:basedOn w:val="TableNormal"/>
    <w:uiPriority w:val="39"/>
    <w:rsid w:val="00AE0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2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10546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6334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9857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5679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yperlink" Target="mailto:assessment@syr.edu?subject=Mid-Course%20Feedbac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ffectiveness.syr.edu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provost.syr.edu/center-for-teaching-and-learning-excellence/assistance-request-for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ovost.syr.edu/center-for-teaching-and-learning-excellenc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l Willingham-McLain</dc:creator>
  <cp:keywords/>
  <dc:description/>
  <cp:lastModifiedBy>Laura Harrington</cp:lastModifiedBy>
  <cp:revision>3</cp:revision>
  <cp:lastPrinted>2021-10-07T17:26:00Z</cp:lastPrinted>
  <dcterms:created xsi:type="dcterms:W3CDTF">2022-02-04T14:23:00Z</dcterms:created>
  <dcterms:modified xsi:type="dcterms:W3CDTF">2022-02-04T14:24:00Z</dcterms:modified>
</cp:coreProperties>
</file>